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5188E97F" w:rsidR="004C2395" w:rsidRDefault="00921F51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A6123FF" wp14:editId="1D58B239">
            <wp:simplePos x="0" y="0"/>
            <wp:positionH relativeFrom="column">
              <wp:posOffset>5402691</wp:posOffset>
            </wp:positionH>
            <wp:positionV relativeFrom="paragraph">
              <wp:posOffset>441</wp:posOffset>
            </wp:positionV>
            <wp:extent cx="1428750" cy="1714500"/>
            <wp:effectExtent l="0" t="0" r="0" b="0"/>
            <wp:wrapSquare wrapText="bothSides"/>
            <wp:docPr id="1" name="Picture 1" descr="A person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ndan_AAEA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2395"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463099CB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5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3B95B4EE" w:rsidR="003C23E5" w:rsidRDefault="00CC2842" w:rsidP="00D85709">
      <w:pPr>
        <w:spacing w:line="360" w:lineRule="auto"/>
        <w:contextualSpacing/>
        <w:jc w:val="center"/>
        <w:rPr>
          <w:sz w:val="22"/>
        </w:rPr>
      </w:pPr>
      <w:hyperlink r:id="rId6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7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8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  <w:hyperlink r:id="rId9" w:history="1">
        <w:r w:rsidRPr="00CC2842">
          <w:rPr>
            <w:rStyle w:val="Hyperlink"/>
            <w:sz w:val="22"/>
          </w:rPr>
          <w:t>ASA</w:t>
        </w:r>
      </w:hyperlink>
      <w:bookmarkStart w:id="0" w:name="_GoBack"/>
      <w:bookmarkEnd w:id="0"/>
    </w:p>
    <w:p w14:paraId="18A375CC" w14:textId="0C72846F" w:rsidR="00D61830" w:rsidRDefault="00D61830" w:rsidP="008B73AE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I apply my quantitative skills and analytical thinking </w:t>
      </w:r>
      <w:r w:rsidR="007008A6">
        <w:rPr>
          <w:sz w:val="22"/>
        </w:rPr>
        <w:t>in</w:t>
      </w:r>
      <w:r>
        <w:rPr>
          <w:sz w:val="22"/>
        </w:rPr>
        <w:t xml:space="preserve"> </w:t>
      </w:r>
      <w:r w:rsidR="00A136CB">
        <w:rPr>
          <w:sz w:val="22"/>
        </w:rPr>
        <w:t>revealing the underlying mechanism and informing effective policy design.</w:t>
      </w:r>
      <w:r w:rsidR="00995DD7">
        <w:rPr>
          <w:sz w:val="22"/>
        </w:rPr>
        <w:t xml:space="preserve"> My research aims to improve our living environment in a cost-efficient way.</w:t>
      </w:r>
    </w:p>
    <w:p w14:paraId="204F3AE4" w14:textId="77777777" w:rsidR="00921F51" w:rsidRPr="004F08A5" w:rsidRDefault="00921F51" w:rsidP="008B73AE">
      <w:pPr>
        <w:spacing w:line="360" w:lineRule="auto"/>
        <w:contextualSpacing/>
        <w:rPr>
          <w:rStyle w:val="Hyperlink"/>
        </w:rPr>
      </w:pP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5882D05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’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4B1CCFED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’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55873515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 xml:space="preserve">Environmental and Energy Economics; </w:t>
      </w:r>
      <w:r w:rsidR="00AE5137">
        <w:rPr>
          <w:b/>
          <w:bCs/>
          <w:color w:val="000000" w:themeColor="text1"/>
          <w:sz w:val="22"/>
        </w:rPr>
        <w:t xml:space="preserve">Industrial Organization; </w:t>
      </w:r>
      <w:r w:rsidRPr="004D46C2">
        <w:rPr>
          <w:b/>
          <w:bCs/>
          <w:color w:val="000000" w:themeColor="text1"/>
          <w:sz w:val="22"/>
        </w:rPr>
        <w:t>Applied Microeconom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5D360151" w:rsidR="00385C85" w:rsidRDefault="00CC2842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10" w:history="1">
        <w:r w:rsidR="000F299E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432C00">
          <w:rPr>
            <w:rStyle w:val="Hyperlink"/>
            <w:b/>
            <w:bCs/>
            <w:sz w:val="22"/>
          </w:rPr>
          <w:t xml:space="preserve"> </w:t>
        </w:r>
        <w:r w:rsidR="000F299E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1E9F4961" w:rsidR="000B3488" w:rsidRPr="000B3488" w:rsidRDefault="00D17B5F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Other W</w:t>
      </w:r>
      <w:r w:rsidR="009C623D">
        <w:rPr>
          <w:i/>
          <w:iCs/>
        </w:rPr>
        <w:t>orking Paper</w:t>
      </w:r>
      <w:r w:rsidR="001D5284">
        <w:rPr>
          <w:i/>
          <w:iCs/>
        </w:rPr>
        <w:t xml:space="preserve">: </w:t>
      </w:r>
    </w:p>
    <w:p w14:paraId="2ED51BEA" w14:textId="0B860444" w:rsidR="005B470B" w:rsidRDefault="00CC2842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11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B00730F" w14:textId="77777777" w:rsidR="001D5284" w:rsidRPr="000B3488" w:rsidRDefault="001D5284" w:rsidP="001D5284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Work in progress</w:t>
      </w:r>
      <w:r w:rsidRPr="000B3488">
        <w:rPr>
          <w:i/>
          <w:iCs/>
        </w:rPr>
        <w:t>:</w:t>
      </w:r>
    </w:p>
    <w:p w14:paraId="563501B7" w14:textId="003FBBC0" w:rsidR="002C6D73" w:rsidRDefault="00CC2842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2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001406">
        <w:rPr>
          <w:rStyle w:val="Hyperlink"/>
          <w:color w:val="auto"/>
          <w:sz w:val="22"/>
          <w:u w:val="none"/>
        </w:rPr>
        <w:t xml:space="preserve"> (Ashley Langer, Clifford Winston, Wendan Zhang</w:t>
      </w:r>
      <w:r w:rsidR="00001406" w:rsidRPr="00CB6324">
        <w:rPr>
          <w:rStyle w:val="Hyperlink"/>
          <w:color w:val="auto"/>
          <w:sz w:val="22"/>
          <w:u w:val="none"/>
        </w:rPr>
        <w:t>)</w:t>
      </w:r>
    </w:p>
    <w:p w14:paraId="6768364C" w14:textId="7A559617" w:rsidR="00DD485B" w:rsidRDefault="00CC2842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3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70AB06CF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  <w:r w:rsidR="0004066E">
        <w:t>(peer-reviewed</w:t>
      </w:r>
      <w:r w:rsidR="00FF763E">
        <w:t>, interdisciplinary</w:t>
      </w:r>
      <w:r w:rsidR="00E163E6">
        <w:t xml:space="preserve"> for science and medicine</w:t>
      </w:r>
      <w:r w:rsidR="0004066E">
        <w:t>)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270DF11B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s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38BDB07D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lastRenderedPageBreak/>
        <w:t xml:space="preserve">• </w:t>
      </w:r>
      <w:r w:rsidR="0036348B">
        <w:rPr>
          <w:color w:val="000000" w:themeColor="text1"/>
          <w:sz w:val="22"/>
        </w:rPr>
        <w:t>U</w:t>
      </w:r>
      <w:r w:rsidR="00446D61">
        <w:rPr>
          <w:color w:val="000000" w:themeColor="text1"/>
          <w:sz w:val="22"/>
        </w:rPr>
        <w:t>se</w:t>
      </w:r>
      <w:r w:rsidR="0036348B">
        <w:rPr>
          <w:color w:val="000000" w:themeColor="text1"/>
          <w:sz w:val="22"/>
        </w:rPr>
        <w:t>d</w:t>
      </w:r>
      <w:r w:rsidR="00446D61">
        <w:rPr>
          <w:color w:val="000000" w:themeColor="text1"/>
          <w:sz w:val="22"/>
        </w:rPr>
        <w:t xml:space="preserve">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16BBA818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</w:t>
      </w:r>
      <w:r w:rsidR="0036348B">
        <w:rPr>
          <w:color w:val="000000" w:themeColor="text1"/>
          <w:sz w:val="22"/>
        </w:rPr>
        <w:t>sed</w:t>
      </w:r>
      <w:r w:rsidR="00446D61">
        <w:rPr>
          <w:color w:val="000000" w:themeColor="text1"/>
          <w:sz w:val="22"/>
        </w:rPr>
        <w:t xml:space="preserve">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 xml:space="preserve">, created graphs to visualize large data with 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6B097549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 w:rsidR="0044760A" w:rsidRPr="00295F79">
        <w:rPr>
          <w:b/>
          <w:color w:val="000000" w:themeColor="text1"/>
          <w:sz w:val="22"/>
        </w:rPr>
        <w:t xml:space="preserve"> </w:t>
      </w:r>
      <w:r w:rsidR="0044760A" w:rsidRPr="00295F79">
        <w:rPr>
          <w:bCs/>
          <w:color w:val="000000" w:themeColor="text1"/>
          <w:sz w:val="22"/>
        </w:rPr>
        <w:t>(Scheduled</w:t>
      </w:r>
      <w:r w:rsidR="007D26DC">
        <w:rPr>
          <w:bCs/>
          <w:color w:val="000000" w:themeColor="text1"/>
          <w:sz w:val="22"/>
        </w:rPr>
        <w:t xml:space="preserve"> </w:t>
      </w:r>
      <w:r w:rsidR="007D26DC">
        <w:rPr>
          <w:rFonts w:hint="eastAsia"/>
          <w:bCs/>
          <w:color w:val="000000" w:themeColor="text1"/>
          <w:sz w:val="22"/>
        </w:rPr>
        <w:t>Online</w:t>
      </w:r>
      <w:r w:rsidR="007D26DC">
        <w:rPr>
          <w:bCs/>
          <w:color w:val="000000" w:themeColor="text1"/>
          <w:sz w:val="22"/>
        </w:rPr>
        <w:t xml:space="preserve"> due to COVID-19</w:t>
      </w:r>
      <w:r w:rsidR="0044760A" w:rsidRPr="00295F79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0C120B9F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843E95">
        <w:rPr>
          <w:bCs/>
          <w:color w:val="000000" w:themeColor="text1"/>
          <w:sz w:val="22"/>
        </w:rPr>
        <w:t>Online</w:t>
      </w:r>
      <w:r>
        <w:rPr>
          <w:bCs/>
          <w:color w:val="000000" w:themeColor="text1"/>
          <w:sz w:val="22"/>
        </w:rPr>
        <w:t xml:space="preserve"> due to COVID-19)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6290790E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853EBA">
        <w:rPr>
          <w:rFonts w:hint="eastAsia"/>
          <w:bCs/>
          <w:color w:val="000000" w:themeColor="text1"/>
          <w:sz w:val="22"/>
        </w:rPr>
        <w:t>Online</w:t>
      </w:r>
      <w:r w:rsidR="00853EBA">
        <w:rPr>
          <w:bCs/>
          <w:color w:val="000000" w:themeColor="text1"/>
          <w:sz w:val="22"/>
        </w:rPr>
        <w:t xml:space="preserve"> due to COVID-19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1C96FFC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’ Investment and Exit Decisions</w:t>
      </w:r>
    </w:p>
    <w:p w14:paraId="2570195F" w14:textId="4BB1249E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5110A9">
        <w:rPr>
          <w:rFonts w:hint="eastAsia"/>
          <w:bCs/>
          <w:color w:val="000000" w:themeColor="text1"/>
          <w:sz w:val="22"/>
        </w:rPr>
        <w:t>Online</w:t>
      </w:r>
      <w:r w:rsidR="00E21E43">
        <w:rPr>
          <w:bCs/>
          <w:color w:val="000000" w:themeColor="text1"/>
          <w:sz w:val="22"/>
        </w:rPr>
        <w:t xml:space="preserve"> due to COVID-19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</w:t>
      </w:r>
      <w:proofErr w:type="spellStart"/>
      <w:r w:rsidR="006A6111" w:rsidRPr="00295F79">
        <w:rPr>
          <w:b/>
          <w:color w:val="000000" w:themeColor="text1"/>
          <w:sz w:val="22"/>
        </w:rPr>
        <w:t>WiDS</w:t>
      </w:r>
      <w:proofErr w:type="spellEnd"/>
      <w:r w:rsidR="006A6111" w:rsidRPr="00295F79">
        <w:rPr>
          <w:b/>
          <w:color w:val="000000" w:themeColor="text1"/>
          <w:sz w:val="22"/>
        </w:rPr>
        <w:t>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20CACCCA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3F624C">
        <w:rPr>
          <w:bCs/>
          <w:i/>
          <w:iCs/>
          <w:color w:val="000000" w:themeColor="text1"/>
          <w:sz w:val="22"/>
        </w:rPr>
        <w:t xml:space="preserve">Member of </w:t>
      </w:r>
      <w:r w:rsidR="00D277FD">
        <w:rPr>
          <w:bCs/>
          <w:i/>
          <w:iCs/>
          <w:color w:val="000000" w:themeColor="text1"/>
          <w:sz w:val="22"/>
        </w:rPr>
        <w:t>One</w:t>
      </w:r>
      <w:r w:rsidR="00A86B15">
        <w:rPr>
          <w:bCs/>
          <w:i/>
          <w:iCs/>
          <w:color w:val="000000" w:themeColor="text1"/>
          <w:sz w:val="22"/>
        </w:rPr>
        <w:t xml:space="preserve"> </w:t>
      </w:r>
      <w:r w:rsidR="00F25FE7">
        <w:rPr>
          <w:bCs/>
          <w:i/>
          <w:iCs/>
          <w:color w:val="000000" w:themeColor="text1"/>
          <w:sz w:val="22"/>
        </w:rPr>
        <w:t>of the</w:t>
      </w:r>
      <w:r w:rsidR="00D277FD">
        <w:rPr>
          <w:bCs/>
          <w:i/>
          <w:iCs/>
          <w:color w:val="000000" w:themeColor="text1"/>
          <w:sz w:val="22"/>
        </w:rPr>
        <w:t xml:space="preserve"> Two</w:t>
      </w:r>
      <w:r w:rsidR="00F25FE7">
        <w:rPr>
          <w:bCs/>
          <w:i/>
          <w:iCs/>
          <w:color w:val="000000" w:themeColor="text1"/>
          <w:sz w:val="22"/>
        </w:rPr>
        <w:t xml:space="preserve">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3F624C">
        <w:rPr>
          <w:bCs/>
          <w:i/>
          <w:iCs/>
          <w:color w:val="000000" w:themeColor="text1"/>
          <w:sz w:val="22"/>
        </w:rPr>
        <w:t>s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76EE37B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  <w:r w:rsidR="006D3CE6">
        <w:rPr>
          <w:rStyle w:val="Heading1Char"/>
          <w:rFonts w:eastAsiaTheme="minorEastAsia" w:cstheme="minorBidi"/>
        </w:rPr>
        <w:t>s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51C83244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A242DD">
        <w:rPr>
          <w:bCs/>
          <w:color w:val="000000" w:themeColor="text1"/>
          <w:sz w:val="22"/>
        </w:rPr>
        <w:t xml:space="preserve"> </w:t>
      </w:r>
      <w:r w:rsidR="00A242DD">
        <w:rPr>
          <w:rFonts w:hint="eastAsia"/>
          <w:bCs/>
          <w:color w:val="000000" w:themeColor="text1"/>
          <w:sz w:val="22"/>
        </w:rPr>
        <w:t>(4.08</w:t>
      </w:r>
      <w:r w:rsidR="001618B0">
        <w:rPr>
          <w:bCs/>
          <w:color w:val="000000" w:themeColor="text1"/>
          <w:sz w:val="22"/>
        </w:rPr>
        <w:t>)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5841B721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8E0154">
        <w:rPr>
          <w:bCs/>
          <w:color w:val="000000" w:themeColor="text1"/>
          <w:sz w:val="22"/>
        </w:rPr>
        <w:t xml:space="preserve"> (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A242DD">
        <w:rPr>
          <w:bCs/>
          <w:color w:val="000000" w:themeColor="text1"/>
          <w:sz w:val="22"/>
        </w:rPr>
        <w:t xml:space="preserve"> </w:t>
      </w:r>
      <w:r w:rsidR="008E0154">
        <w:rPr>
          <w:rFonts w:hint="eastAsia"/>
          <w:bCs/>
          <w:color w:val="000000" w:themeColor="text1"/>
          <w:sz w:val="22"/>
        </w:rPr>
        <w:t>(</w:t>
      </w:r>
      <w:r w:rsidR="00A242DD">
        <w:rPr>
          <w:rFonts w:hint="eastAsia"/>
          <w:bCs/>
          <w:color w:val="000000" w:themeColor="text1"/>
          <w:sz w:val="22"/>
        </w:rPr>
        <w:t>4.</w:t>
      </w:r>
      <w:r w:rsidR="008E0154">
        <w:rPr>
          <w:bCs/>
          <w:color w:val="000000" w:themeColor="text1"/>
          <w:sz w:val="22"/>
        </w:rPr>
        <w:t>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7E1194B7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  <w:r w:rsidR="008E0154">
        <w:rPr>
          <w:bCs/>
          <w:color w:val="000000" w:themeColor="text1"/>
          <w:sz w:val="22"/>
        </w:rPr>
        <w:t xml:space="preserve"> (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lastRenderedPageBreak/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4A5CD43E" w14:textId="10EE9CC3" w:rsidR="00645173" w:rsidRDefault="00AB075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Geography Week &amp; </w:t>
      </w:r>
      <w:r w:rsidR="00645173">
        <w:rPr>
          <w:bCs/>
          <w:sz w:val="22"/>
        </w:rPr>
        <w:t>GIS day workshop (online logistic)</w:t>
      </w:r>
      <w:r w:rsidR="00645173">
        <w:rPr>
          <w:bCs/>
          <w:sz w:val="22"/>
        </w:rPr>
        <w:tab/>
      </w:r>
      <w:r w:rsidR="001B23DD">
        <w:rPr>
          <w:bCs/>
          <w:sz w:val="22"/>
        </w:rPr>
        <w:t>11</w:t>
      </w:r>
      <w:r>
        <w:rPr>
          <w:bCs/>
          <w:sz w:val="22"/>
        </w:rPr>
        <w:t>/16-11/20</w:t>
      </w:r>
      <w:r w:rsidR="001B23DD">
        <w:rPr>
          <w:bCs/>
          <w:sz w:val="22"/>
        </w:rPr>
        <w:t>/2020</w:t>
      </w:r>
    </w:p>
    <w:p w14:paraId="2BEDF46D" w14:textId="19DE9C60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conomic Science Association (ESA) Global Conference Graduate Student Helper Asian </w:t>
      </w:r>
      <w:proofErr w:type="spellStart"/>
      <w:r>
        <w:rPr>
          <w:bCs/>
          <w:sz w:val="22"/>
        </w:rPr>
        <w:t>Percific</w:t>
      </w:r>
      <w:proofErr w:type="spellEnd"/>
      <w:r>
        <w:rPr>
          <w:bCs/>
          <w:sz w:val="22"/>
        </w:rPr>
        <w:t xml:space="preserve">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715D8616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>
        <w:rPr>
          <w:bCs/>
          <w:sz w:val="22"/>
        </w:rPr>
        <w:t>GISCorps</w:t>
      </w:r>
      <w:proofErr w:type="spellEnd"/>
      <w:r>
        <w:rPr>
          <w:bCs/>
          <w:sz w:val="22"/>
        </w:rPr>
        <w:t xml:space="preserve"> – Humanitarian </w:t>
      </w:r>
      <w:proofErr w:type="spellStart"/>
      <w:r>
        <w:rPr>
          <w:bCs/>
          <w:sz w:val="22"/>
        </w:rPr>
        <w:t>Openstreetmap</w:t>
      </w:r>
      <w:proofErr w:type="spellEnd"/>
      <w:r>
        <w:rPr>
          <w:bCs/>
          <w:sz w:val="22"/>
        </w:rPr>
        <w:t xml:space="preserve">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4CCC65AB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5069B3">
        <w:rPr>
          <w:sz w:val="22"/>
        </w:rPr>
        <w:t xml:space="preserve">, </w:t>
      </w:r>
      <w:r w:rsidR="000777CF">
        <w:rPr>
          <w:rFonts w:hint="eastAsia"/>
          <w:sz w:val="22"/>
        </w:rPr>
        <w:t>2021</w:t>
      </w:r>
    </w:p>
    <w:p w14:paraId="10506C0C" w14:textId="645BA4EB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, </w:t>
      </w:r>
      <w:r>
        <w:rPr>
          <w:sz w:val="22"/>
        </w:rPr>
        <w:t>2020</w:t>
      </w:r>
      <w:r w:rsidR="00515BD2">
        <w:rPr>
          <w:sz w:val="22"/>
        </w:rPr>
        <w:t>, 2021</w:t>
      </w:r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33927BE3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</w:t>
      </w:r>
      <w:hyperlink r:id="rId14" w:history="1">
        <w:r w:rsidRPr="002962AB">
          <w:rPr>
            <w:rStyle w:val="Hyperlink"/>
            <w:sz w:val="22"/>
          </w:rPr>
          <w:t>ASA</w:t>
        </w:r>
      </w:hyperlink>
      <w:r>
        <w:rPr>
          <w:sz w:val="22"/>
        </w:rPr>
        <w:t xml:space="preserve">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3488CF86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</w:r>
    </w:p>
    <w:p w14:paraId="32700386" w14:textId="7F8E0A70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</w:r>
    </w:p>
    <w:p w14:paraId="140B6DEC" w14:textId="073364D3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lastRenderedPageBreak/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</w:r>
    </w:p>
    <w:p w14:paraId="0124A548" w14:textId="59AFA920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</w:r>
    </w:p>
    <w:p w14:paraId="66A43AC4" w14:textId="42F80C7D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Technical Skills</w:t>
      </w:r>
    </w:p>
    <w:p w14:paraId="682C27CA" w14:textId="27B3F41B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)</w:t>
      </w:r>
      <w:r w:rsidR="004563E6">
        <w:rPr>
          <w:sz w:val="22"/>
        </w:rPr>
        <w:t xml:space="preserve">, </w:t>
      </w:r>
      <w:r w:rsidR="0026545B">
        <w:rPr>
          <w:sz w:val="22"/>
        </w:rPr>
        <w:t>MATLAB</w:t>
      </w:r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</w:t>
      </w:r>
      <w:proofErr w:type="spellStart"/>
      <w:r>
        <w:rPr>
          <w:sz w:val="22"/>
        </w:rPr>
        <w:t>Chaoshan</w:t>
      </w:r>
      <w:proofErr w:type="spellEnd"/>
      <w:r>
        <w:rPr>
          <w:sz w:val="22"/>
        </w:rPr>
        <w:t xml:space="preserve">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proofErr w:type="spellStart"/>
      <w:r w:rsidR="00E034C9">
        <w:rPr>
          <w:sz w:val="22"/>
        </w:rPr>
        <w:t>g</w:t>
      </w:r>
      <w:r w:rsidR="005C73E1">
        <w:rPr>
          <w:sz w:val="22"/>
        </w:rPr>
        <w:t>owrisankaran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Teaching Reference)</w:t>
      </w:r>
      <w:r w:rsidR="00F469D5"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7ED463A7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CC2842">
        <w:rPr>
          <w:bCs/>
          <w:noProof/>
          <w:sz w:val="22"/>
        </w:rPr>
        <w:t>November 21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Nq8FABIeVbwtAAAA"/>
  </w:docVars>
  <w:rsids>
    <w:rsidRoot w:val="004C2395"/>
    <w:rsid w:val="00001406"/>
    <w:rsid w:val="0000430E"/>
    <w:rsid w:val="00005F29"/>
    <w:rsid w:val="00012398"/>
    <w:rsid w:val="0001637E"/>
    <w:rsid w:val="00023B2E"/>
    <w:rsid w:val="000333FD"/>
    <w:rsid w:val="000334A5"/>
    <w:rsid w:val="000401DA"/>
    <w:rsid w:val="0004066E"/>
    <w:rsid w:val="00046051"/>
    <w:rsid w:val="00047E90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51C23"/>
    <w:rsid w:val="00156566"/>
    <w:rsid w:val="001618B0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D5284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45B"/>
    <w:rsid w:val="00265F2F"/>
    <w:rsid w:val="002829D9"/>
    <w:rsid w:val="00295F79"/>
    <w:rsid w:val="002962AB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348B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3F624C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069B3"/>
    <w:rsid w:val="0051025A"/>
    <w:rsid w:val="005110A9"/>
    <w:rsid w:val="00515BD2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08A6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3AE"/>
    <w:rsid w:val="008B77C1"/>
    <w:rsid w:val="008C2A1F"/>
    <w:rsid w:val="008C63AB"/>
    <w:rsid w:val="008D26B4"/>
    <w:rsid w:val="008D30E8"/>
    <w:rsid w:val="008D6FE6"/>
    <w:rsid w:val="008E0154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1F51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5084"/>
    <w:rsid w:val="00983B91"/>
    <w:rsid w:val="00984CFA"/>
    <w:rsid w:val="00992A4D"/>
    <w:rsid w:val="009931FA"/>
    <w:rsid w:val="00995DD7"/>
    <w:rsid w:val="009A25D7"/>
    <w:rsid w:val="009B0025"/>
    <w:rsid w:val="009B646C"/>
    <w:rsid w:val="009B6BC5"/>
    <w:rsid w:val="009B7AEA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74AC"/>
    <w:rsid w:val="00A136CB"/>
    <w:rsid w:val="00A17612"/>
    <w:rsid w:val="00A1761F"/>
    <w:rsid w:val="00A23082"/>
    <w:rsid w:val="00A242DD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86B15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E5137"/>
    <w:rsid w:val="00AF16A7"/>
    <w:rsid w:val="00B009A0"/>
    <w:rsid w:val="00B02EE4"/>
    <w:rsid w:val="00B053D8"/>
    <w:rsid w:val="00B0574F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2842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17B5F"/>
    <w:rsid w:val="00D2042F"/>
    <w:rsid w:val="00D26D7F"/>
    <w:rsid w:val="00D26E2C"/>
    <w:rsid w:val="00D277FD"/>
    <w:rsid w:val="00D31C48"/>
    <w:rsid w:val="00D551CB"/>
    <w:rsid w:val="00D60217"/>
    <w:rsid w:val="00D60B76"/>
    <w:rsid w:val="00D61029"/>
    <w:rsid w:val="00D61830"/>
    <w:rsid w:val="00D668AB"/>
    <w:rsid w:val="00D67948"/>
    <w:rsid w:val="00D73F3A"/>
    <w:rsid w:val="00D81EAD"/>
    <w:rsid w:val="00D85709"/>
    <w:rsid w:val="00DA168E"/>
    <w:rsid w:val="00DA1FE5"/>
    <w:rsid w:val="00DA2CF7"/>
    <w:rsid w:val="00DA69F2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163E6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5353"/>
    <w:rsid w:val="00FE1472"/>
    <w:rsid w:val="00FE46EF"/>
    <w:rsid w:val="00FE50F4"/>
    <w:rsid w:val="00FE7AB8"/>
    <w:rsid w:val="00FF1F47"/>
    <w:rsid w:val="00FF4CCA"/>
    <w:rsid w:val="00FF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WendanZhang357/" TargetMode="External"/><Relationship Id="rId13" Type="http://schemas.openxmlformats.org/officeDocument/2006/relationships/hyperlink" Target="http://www.u.arizona.edu/~wzhang357/paper/HI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u.arizona.edu/~wzhang357/index.html" TargetMode="External"/><Relationship Id="rId12" Type="http://schemas.openxmlformats.org/officeDocument/2006/relationships/hyperlink" Target="http://www.u.arizona.edu/~wzhang357/paper/WendanZhang_EV.pdf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github.com/Danny1127" TargetMode="External"/><Relationship Id="rId11" Type="http://schemas.openxmlformats.org/officeDocument/2006/relationships/hyperlink" Target="http://www.u.arizona.edu/~wzhang357/paper/WendanZhang_Emission.pdf" TargetMode="External"/><Relationship Id="rId5" Type="http://schemas.openxmlformats.org/officeDocument/2006/relationships/hyperlink" Target="mailto:wzhang357@email.arizona.edu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www.u.arizona.edu/~wzhang357/paper/WendanZhang_JMP.pdf" TargetMode="External"/><Relationship Id="rId4" Type="http://schemas.openxmlformats.org/officeDocument/2006/relationships/image" Target="media/image1.jpg"/><Relationship Id="rId9" Type="http://schemas.openxmlformats.org/officeDocument/2006/relationships/hyperlink" Target="https://www.actuarialdirectory.org/?searchType=11&amp;discloseId=OLlRK7tQXIOI%2FO7q0tuRfw%3D%3D" TargetMode="External"/><Relationship Id="rId14" Type="http://schemas.openxmlformats.org/officeDocument/2006/relationships/hyperlink" Target="https://www.actuarialdirectory.org/?searchType=11&amp;discloseId=OLlRK7tQXIOI%2FO7q0tuRfw%3D%3D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4</Pages>
  <Words>1158</Words>
  <Characters>660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97</cp:revision>
  <cp:lastPrinted>2020-10-07T05:29:00Z</cp:lastPrinted>
  <dcterms:created xsi:type="dcterms:W3CDTF">2020-06-23T21:55:00Z</dcterms:created>
  <dcterms:modified xsi:type="dcterms:W3CDTF">2020-11-21T18:52:00Z</dcterms:modified>
</cp:coreProperties>
</file>